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Xd9393fd02354e7af52a1954a6a27aac7cb2215d"/>
    <w:p>
      <w:pPr>
        <w:pStyle w:val="Heading1"/>
      </w:pPr>
      <w:r>
        <w:t xml:space="preserve">Internship Application Letter for Editorial Intern Position</w:t>
      </w:r>
    </w:p>
    <w:p>
      <w:pPr>
        <w:pStyle w:val="FirstParagraph"/>
      </w:pPr>
      <w:r>
        <w:t xml:space="preserve">Submitted to the Editorial Department, Leading Media House in Egypt Alexandria</w:t>
      </w:r>
    </w:p>
    <w:bookmarkEnd w:id="20"/>
    <w:p>
      <w:pPr>
        <w:pStyle w:val="BodyText"/>
      </w:pPr>
      <w:r>
        <w:t xml:space="preserve">[Your Full Name]</w:t>
      </w:r>
      <w:r>
        <w:br/>
      </w:r>
      <w:r>
        <w:t xml:space="preserve">[Your Address]</w:t>
      </w:r>
      <w:r>
        <w:br/>
      </w:r>
      <w:r>
        <w:t xml:space="preserve">Alexandria, Egypt</w:t>
      </w:r>
      <w:r>
        <w:br/>
      </w:r>
      <w:r>
        <w:t xml:space="preserve">[Your Email Address]</w:t>
      </w:r>
      <w:r>
        <w:br/>
      </w:r>
      <w:r>
        <w:t xml:space="preserve">[Your Phone Number]</w:t>
      </w:r>
      <w:r>
        <w:br/>
      </w:r>
      <w:r>
        <w:t xml:space="preserve">[Date]</w:t>
      </w:r>
    </w:p>
    <w:p>
      <w:pPr>
        <w:pStyle w:val="BodyText"/>
      </w:pPr>
      <w:r>
        <w:t xml:space="preserve">Hiring Manager</w:t>
      </w:r>
      <w:r>
        <w:br/>
      </w:r>
      <w:r>
        <w:t xml:space="preserve">Editorial Department</w:t>
      </w:r>
      <w:r>
        <w:br/>
      </w:r>
      <w:r>
        <w:t xml:space="preserve">[Company Name]</w:t>
      </w:r>
      <w:r>
        <w:br/>
      </w:r>
      <w:r>
        <w:t xml:space="preserve">Alexandria, Egypt</w:t>
      </w:r>
    </w:p>
    <w:bookmarkStart w:id="21" w:name="X9c33beb3a23a8df577780dc21fda253666d3538"/>
    <w:p>
      <w:pPr>
        <w:pStyle w:val="Heading2"/>
      </w:pPr>
      <w:r>
        <w:t xml:space="preserve">Subject: Application for Editorial Internship Position</w:t>
      </w:r>
    </w:p>
    <w:p>
      <w:pPr>
        <w:pStyle w:val="FirstParagraph"/>
      </w:pPr>
      <w:r>
        <w:t xml:space="preserve">Dear Hiring Manager,</w:t>
      </w:r>
    </w:p>
    <w:p>
      <w:pPr>
        <w:pStyle w:val="BodyText"/>
      </w:pPr>
      <w:r>
        <w:t xml:space="preserve">I am writing with profound enthusiasm to express my earnest interest in the Editorial Intern position within your esteemed department at [Company Name]. As a dedicated and culturally attuned student deeply invested in the future of Egyptian media and literary expression, I believe my academic background, language proficiency, and unwavering passion for precision in written communication make me an ideal candidate for this</w:t>
      </w:r>
      <w:r>
        <w:t xml:space="preserve"> </w:t>
      </w:r>
      <w:r>
        <w:rPr>
          <w:bCs/>
          <w:b/>
        </w:rPr>
        <w:t xml:space="preserve">Internship Application Letter</w:t>
      </w:r>
      <w:r>
        <w:t xml:space="preserve"> </w:t>
      </w:r>
      <w:r>
        <w:t xml:space="preserve">opportunity. Having grown up amidst the rich intellectual legacy of</w:t>
      </w:r>
      <w:r>
        <w:t xml:space="preserve"> </w:t>
      </w:r>
      <w:r>
        <w:rPr>
          <w:iCs/>
          <w:i/>
        </w:rPr>
        <w:t xml:space="preserve">Egypt Alexandria</w:t>
      </w:r>
      <w:r>
        <w:t xml:space="preserve">, I am particularly eager to contribute to a publication that plays a vital role in shaping discourse within this historic city and across the nation.</w:t>
      </w:r>
    </w:p>
    <w:p>
      <w:pPr>
        <w:pStyle w:val="BodyText"/>
      </w:pPr>
      <w:r>
        <w:t xml:space="preserve">My academic journey at Alexandria University, where I am completing my Bachelor’s degree in Arabic Language and Literature with a specialization in Journalism and Media Studies, has equipped me with a robust theoretical foundation for editorial work. Courses such as "Advanced Arabic Grammar and Stylistics," "Ethics of Media Production," "Digital Content Curation," and "Translation Theory" have honed my ability to critically analyze text, identify nuanced linguistic errors, and understand the cultural context essential for accurate editing. I have consistently ranked among the top 10% of my cohort for precision in written analysis and manuscript review. Crucially, this academic rigor has been deeply intertwined with my lived experience in</w:t>
      </w:r>
      <w:r>
        <w:t xml:space="preserve"> </w:t>
      </w:r>
      <w:r>
        <w:rPr>
          <w:iCs/>
          <w:i/>
        </w:rPr>
        <w:t xml:space="preserve">Egypt Alexandria</w:t>
      </w:r>
      <w:r>
        <w:t xml:space="preserve">. The city’s unique blend of ancient scholarly tradition—embodied by institutions like the Bibliotheca Alexandrina—and its vibrant contemporary media landscape has instilled in me a profound appreciation for editorial excellence as a bridge between heritage and modernity.</w:t>
      </w:r>
    </w:p>
    <w:p>
      <w:pPr>
        <w:pStyle w:val="BodyText"/>
      </w:pPr>
      <w:r>
        <w:t xml:space="preserve">Beyond theory, I have actively sought practical experience to refine my skills. For the past year, I have served as an Assistant Editor for the student-run university magazine, "Al-Ahram Al-Jadid," where I was responsible for proofreading over 50 articles monthly, ensuring grammatical accuracy, stylistic consistency aligned with editorial standards, and adherence to ethical guidelines. I meticulously tracked revisions using digital platforms like Google Docs and Adobe InDesign templates, collaborating closely with writers to enhance clarity without compromising their voice—a skill vital for a collaborative</w:t>
      </w:r>
      <w:r>
        <w:t xml:space="preserve"> </w:t>
      </w:r>
      <w:r>
        <w:rPr>
          <w:bCs/>
          <w:b/>
        </w:rPr>
        <w:t xml:space="preserve">Editor</w:t>
      </w:r>
      <w:r>
        <w:t xml:space="preserve"> </w:t>
      </w:r>
      <w:r>
        <w:t xml:space="preserve">role. Furthermore, I volunteered as a content proofreader for Al-Azhar University’s academic journal "Majallat Al-Musannef," where I processed scholarly articles in Arabic on diverse topics ranging from Islamic studies to contemporary social sciences. This experience taught me the importance of contextual accuracy and sensitivity when handling culturally significant texts, directly applicable to the editorial challenges faced by media houses operating within</w:t>
      </w:r>
      <w:r>
        <w:t xml:space="preserve"> </w:t>
      </w:r>
      <w:r>
        <w:rPr>
          <w:iCs/>
          <w:i/>
        </w:rPr>
        <w:t xml:space="preserve">Egypt Alexandria</w:t>
      </w:r>
      <w:r>
        <w:t xml:space="preserve">’s unique socio-cultural environment.</w:t>
      </w:r>
    </w:p>
    <w:p>
      <w:pPr>
        <w:pStyle w:val="BodyText"/>
      </w:pPr>
      <w:r>
        <w:t xml:space="preserve">What truly sets my application apart is my deep-rooted connection to Alexandria’s intellectual identity and my understanding of the specific needs of Egyptian media. I have long admired [Company Name]’s commitment to producing high-quality, locally relevant content that resonates with readers across Egypt, particularly in a city like Alexandria where historical narrative and contemporary perspective are so intricately linked. The opportunity to learn from your experienced editorial team—whose work directly influences public discourse in</w:t>
      </w:r>
      <w:r>
        <w:t xml:space="preserve"> </w:t>
      </w:r>
      <w:r>
        <w:rPr>
          <w:iCs/>
          <w:i/>
        </w:rPr>
        <w:t xml:space="preserve">Egypt Alexandria</w:t>
      </w:r>
      <w:r>
        <w:t xml:space="preserve">—is not merely a professional aspiration but a personal mission. I am keenly aware that effective editing in the Egyptian context requires more than linguistic skill; it demands cultural intelligence, an understanding of regional dialects, and sensitivity to Egypt’s evolving media landscape. My fluency in Modern Standard Arabic (M.S.A.) and colloquial Egyptian Arabic, combined with my ability to navigate both formal and informal written registers, positions me to contribute meaningfully from day one.</w:t>
      </w:r>
    </w:p>
    <w:p>
      <w:pPr>
        <w:pStyle w:val="BodyText"/>
      </w:pPr>
      <w:r>
        <w:t xml:space="preserve">I am particularly drawn to the possibility of contributing to [Company Name]’s initiatives in preserving and promoting Egypt’s literary heritage while embracing digital innovation. Alexandria, as a city that has historically been a beacon of knowledge since the ancient Library of Alexandria, provides an unparalleled environment for such work. I am eager to apply my skills in proofreading, fact-checking, and style guide adherence to support your team’s mission of delivering accurate, engaging content that honors Egyptian identity while reaching global audiences. I understand that as an</w:t>
      </w:r>
      <w:r>
        <w:t xml:space="preserve"> </w:t>
      </w:r>
      <w:r>
        <w:rPr>
          <w:bCs/>
          <w:b/>
        </w:rPr>
        <w:t xml:space="preserve">Internship Application Letter</w:t>
      </w:r>
      <w:r>
        <w:t xml:space="preserve">, this document represents the first step in demonstrating my commitment to excellence—a commitment I am prepared to embody fully during my internship.</w:t>
      </w:r>
    </w:p>
    <w:p>
      <w:pPr>
        <w:pStyle w:val="BodyText"/>
      </w:pPr>
      <w:r>
        <w:t xml:space="preserve">My technical proficiency with industry-standard tools like Microsoft Word’s Track Changes, Grammarly, and Adobe InDesign further complements my editorial instincts. I am a quick learner, highly organized under deadlines, and possess an insatiable curiosity for language—qualities that align perfectly with the dynamic demands of editorial work in today’s media ecosystem. I have no doubt that my dedication to linguistic precision and cultural authenticity will allow me to contribute significantly to your team’s success during the internship period.</w:t>
      </w:r>
    </w:p>
    <w:p>
      <w:pPr>
        <w:pStyle w:val="BodyText"/>
      </w:pPr>
      <w:r>
        <w:t xml:space="preserve">Thank you for considering my application for this Editorial Internship. I am incredibly excited about the prospect of contributing to [Company Name]’s legacy in Egypt Alexandria and am confident that my skills, passion, and cultural understanding make me a strong fit for your team. I welcome the opportunity to discuss how my background aligns with your editorial vision and would be honored to learn more about this</w:t>
      </w:r>
      <w:r>
        <w:t xml:space="preserve"> </w:t>
      </w:r>
      <w:r>
        <w:rPr>
          <w:bCs/>
          <w:b/>
        </w:rPr>
        <w:t xml:space="preserve">Internship Application Letter</w:t>
      </w:r>
      <w:r>
        <w:t xml:space="preserve"> </w:t>
      </w:r>
      <w:r>
        <w:t xml:space="preserve">opportunity at your earliest convenience.</w:t>
      </w:r>
    </w:p>
    <w:p>
      <w:pPr>
        <w:pStyle w:val="BodyText"/>
      </w:pPr>
      <w:r>
        <w:t xml:space="preserve">Sincerely,</w:t>
      </w:r>
    </w:p>
    <w:p>
      <w:pPr>
        <w:pStyle w:val="BodyText"/>
      </w:pPr>
      <w:r>
        <w:t xml:space="preserve">[Your Full Name]</w:t>
      </w:r>
    </w:p>
    <w:p>
      <w:pPr>
        <w:pStyle w:val="BodyText"/>
      </w:pPr>
      <w:r>
        <w:rPr>
          <w:iCs/>
          <w:i/>
        </w:rPr>
        <w:t xml:space="preserve">This Internship Application Letter for the Editor position in Egypt Alexandria is a testament to my dedication to advancing media excellence within my home city and n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Alexandria, Egypt</dc:title>
  <dc:creator/>
  <dc:language>en</dc:language>
  <cp:keywords/>
  <dcterms:created xsi:type="dcterms:W3CDTF">2026-07-20T05:06:20Z</dcterms:created>
  <dcterms:modified xsi:type="dcterms:W3CDTF">2026-07-20T05:06:20Z</dcterms:modified>
</cp:coreProperties>
</file>

<file path=docProps/custom.xml><?xml version="1.0" encoding="utf-8"?>
<Properties xmlns="http://schemas.openxmlformats.org/officeDocument/2006/custom-properties" xmlns:vt="http://schemas.openxmlformats.org/officeDocument/2006/docPropsVTypes"/>
</file>